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ve</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ack</w:t>
      </w:r>
      <w:r>
        <w:t xml:space="preserve"> </w:t>
      </w:r>
      <w:r>
        <w:t xml:space="preserve">Colford,</w:t>
      </w:r>
      <w:r>
        <w:t xml:space="preserve"> </w:t>
      </w:r>
      <w:r>
        <w:t xml:space="preserve">Ayse</w:t>
      </w:r>
      <w:r>
        <w:t xml:space="preserve"> </w:t>
      </w:r>
      <w:r>
        <w:t xml:space="preserve">Ercumen</w:t>
      </w:r>
    </w:p>
    <w:bookmarkStart w:id="20" w:name="abstracupdate-word-count-244-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WASH trials to date have measured pathogens or host-specific fecal markers in the environment. The consistently small effect of onsite sanitation interventions on pathogens in the environment in these studies supports the broader evidence on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is needed to help illuminate whether lack of health effects from sanitation interventions are due to zoonotic disease transmission from unaddressed animal fecal sources. Recent applications of advanced analytic techniques to environmental sampling in low-income countries allow direct detection of a range of enteropathogens in environmental samples as well as detection of fecal markers associated with specific hosts for microbial source tracking (MST). We conducted a systematic review and individual participant data meta-analysis of WASH intervention studies that measured enteropathogens or MST markers. We tested if interventions reduced the prevalence and abundance of these targets in drinking water, hand rinse, soil, and fly samples.</w:t>
      </w:r>
    </w:p>
    <w:p>
      <w:pPr>
        <w:pStyle w:val="BodyText"/>
      </w:pPr>
      <w:r>
        <w:rPr>
          <w:bCs/>
          <w:b/>
        </w:rPr>
        <w:t xml:space="preserve">Added value of this study.</w:t>
      </w:r>
      <w:r>
        <w:t xml:space="preserve"> </w:t>
      </w:r>
      <w:r>
        <w:t xml:space="preserve">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improved latrines with pits and/or septic tanks. The small reduction we observed in pathogen prevalence in the environment when pooled across all studies may explain the small effect the interventions had on child health in the parent studies.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a standardized laboratory methods for a given target and environmental matrix.</w:t>
      </w:r>
    </w:p>
    <w:bookmarkEnd w:id="21"/>
    <w:bookmarkStart w:id="22" w:name="X431197a8a0fc712a0fee20d0f34cb11696b015b"/>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often assumed to reduce childhood enteric infections, subsequent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Measuring these causal intermediates can illuminate underlying mechanisms of interventions and offer explanations for intervention success or failure. Inspecting the causal chain is especially important given the small or null effects on child diarrhea and growth reported in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fecal indicator bacteria (FIB) such as</w:t>
      </w:r>
      <w:r>
        <w:t xml:space="preserve"> </w:t>
      </w:r>
      <w:r>
        <w:rPr>
          <w:iCs/>
          <w:i/>
        </w:rPr>
        <w:t xml:space="preserve">E. coli</w:t>
      </w:r>
      <w:r>
        <w:t xml:space="preserve"> </w:t>
      </w:r>
      <w:r>
        <w:t xml:space="preserve">in the environment as a proxy for pathogens, and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IB correlate poorly with pathogens in the environment</w:t>
      </w:r>
      <w:r>
        <w:rPr>
          <w:vertAlign w:val="superscript"/>
        </w:rPr>
        <w:t xml:space="preserve">11</w:t>
      </w:r>
      <w:r>
        <w:t xml:space="preserve"> </w:t>
      </w:r>
      <w:r>
        <w:t xml:space="preserve">and can originate from non-fecal as well as both human and animal fecal sources.</w:t>
      </w:r>
      <w:r>
        <w:rPr>
          <w:vertAlign w:val="superscript"/>
        </w:rPr>
        <w:t xml:space="preserve">10,12</w:t>
      </w:r>
      <w:r>
        <w:t xml:space="preserve"> </w:t>
      </w:r>
      <w:r>
        <w:t xml:space="preserve">Recent applications of advanced analytic methods to environmental sampling in low-income settings now allow for detection of a range of enteropathogens in human biological specimens and environmental sample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conducted a systematic review of WASH interventions in low-income countries with available data on enteropathogens and human- and animal-specific MST markers in the domestic environment. Our aim was to assess intervention effects on these targets using an individual participant data (IPD) meta-analysis approach, which allows combining observation-level data from studies with a standardized statistical approach.</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with human enteropathogens and fecal markers, (2) associations between measures of environmental contamination and child health outcomes, and (3) examine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and MST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Mertens et al. 2022 in prep]. We excluded studies that only measured FIB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Unlike conventional meta-analyses that statistically pool reported summary estimates from different studies, the IPD approach pools raw data from individual studies and then estimates the effect of interest.</w:t>
      </w:r>
      <w:r>
        <w:rPr>
          <w:vertAlign w:val="superscript"/>
        </w:rPr>
        <w:t xml:space="preserve">19</w:t>
      </w:r>
      <w:r>
        <w:t xml:space="preserve"> </w:t>
      </w:r>
      <w:r>
        <w:t xml:space="preserve">While effect estimates are often reported differently across studies (e.g., odds ratio vs. relative risk), individual participant data allow direct derivation of the effect estimate of interest, regardless of how it was reported in the original studies, with a standardized analysis approach, including consistent adjustment for covariates. The IPD approach also allows subgroup analyses beyond those reported in the original studies, by generating pooled effect estimates stratified by subgroups of interest across studies. If the corresponding author was unwilling to share individual data, that study was excluded from our analysis. Prior to sharing data, all personal identifiers such as GPS locations were removed from the data, and indirect identifiers such as sampling dates were coarsened to a monthly resolution.</w:t>
      </w:r>
    </w:p>
    <w:p>
      <w:pPr>
        <w:pStyle w:val="BodyText"/>
      </w:pPr>
      <w:r>
        <w:t xml:space="preserve">Our two primary outcomes were the detection of any enteropathogen and any MST markers in any type of environmental sample. We generated two composite measures indicating detection of any pathogenic target or any MST target in any sample type collected during the same sampling round from the same compound, where a compound was defined by the original studies as a set of households with common courtyards, water sources, or latrines. These composite outcomes allowed us to pool information from studies that focused on different targets and sample types, leveraging the IPD approach for increased statistical precision given that many targets were infrequently detected in individual studies. We also analyzed the prevalence of any pathogen and any MST marker separately for each sample type (e.g., water, hand rinses, soil, flie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 of abundance measures.</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between matched cohorts and non-randomized trials.</w:t>
      </w:r>
      <w:r>
        <w:rPr>
          <w:vertAlign w:val="superscript"/>
        </w:rPr>
        <w:t xml:space="preserve">22</w:t>
      </w:r>
      <w:r>
        <w:t xml:space="preserve"> </w:t>
      </w:r>
      <w:r>
        <w:t xml:space="preserve">Covariates were prescreened using likelihood ratio tests, and only variables associated with the outcome with a p-value &lt;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In analyses using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w:t>
      </w:r>
      <w:r>
        <w:t xml:space="preserve"> </w:t>
      </w: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23</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 We did not pool abundance estimates because of issues in standardizing qPCR methods across sites and the small number of available abundance estimates.</w:t>
      </w:r>
      <w:r>
        <w:rPr>
          <w:vertAlign w:val="superscript"/>
        </w:rPr>
        <w:t xml:space="preserve">24,25</w:t>
      </w:r>
    </w:p>
    <w:p>
      <w:pPr>
        <w:pStyle w:val="BodyText"/>
      </w:pPr>
      <w:r>
        <w:t xml:space="preserve">We conducted subgroup analyses by season (dry vs. wet), animal ownership (at least one vs. no animal owned) and pathogens with any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6</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7</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7</w:t>
      </w:r>
      <w:r>
        <w:t xml:space="preserve">. We assessed effect modification by examining the p-values on the interaction terms between the treatment and the indicator variable for the subgroup in the regression models; a p-value &lt;0.2 was considered evidence of effect modification. We also assessed heterogeneity by study setting, study design and intervention uptake.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8</w:t>
      </w:r>
      <w:r>
        <w:t xml:space="preserve"> </w:t>
      </w:r>
      <w:r>
        <w:t xml:space="preserve">the Maputo Sanitation (MapSan) study in Mozambique,</w:t>
      </w:r>
      <w:r>
        <w:rPr>
          <w:vertAlign w:val="superscript"/>
        </w:rPr>
        <w:t xml:space="preserve">29</w:t>
      </w:r>
      <w:r>
        <w:t xml:space="preserve"> </w:t>
      </w:r>
      <w:r>
        <w:t xml:space="preserve">the Gram Vikas study in India,</w:t>
      </w:r>
      <w:r>
        <w:rPr>
          <w:vertAlign w:val="superscript"/>
        </w:rPr>
        <w:t xml:space="preserve">30</w:t>
      </w:r>
      <w:r>
        <w:t xml:space="preserve"> </w:t>
      </w:r>
      <w:r>
        <w:t xml:space="preserve">the Odisha Total Sanitation Campaign trial in India,</w:t>
      </w:r>
      <w:r>
        <w:rPr>
          <w:vertAlign w:val="superscript"/>
        </w:rPr>
        <w:t xml:space="preserve">5</w:t>
      </w:r>
      <w:r>
        <w:t xml:space="preserve"> </w:t>
      </w:r>
      <w:r>
        <w:t xml:space="preserve">and the CHoBI7 trial in Bangladesh (Table 1).</w:t>
      </w:r>
      <w:r>
        <w:rPr>
          <w:vertAlign w:val="superscript"/>
        </w:rPr>
        <w:t xml:space="preserve">31</w:t>
      </w:r>
      <w:r>
        <w:t xml:space="preserve"> </w:t>
      </w:r>
      <w:r>
        <w:t xml:space="preserve">Data were obtained from all studies except the CHoBI7 trial.</w:t>
      </w:r>
    </w:p>
    <w:p>
      <w:pPr>
        <w:pStyle w:val="BodyText"/>
      </w:pPr>
      <w:r>
        <w:t xml:space="preserve">Environmental results were reported in three separate publications from the WASH Benefits Bangladesh study, and two publications and one manuscript in preparation from the Mapsan study.</w:t>
      </w:r>
      <w:r>
        <w:rPr>
          <w:vertAlign w:val="superscript"/>
        </w:rPr>
        <w:t xml:space="preserve">32,33</w:t>
      </w:r>
      <w:r>
        <w:t xml:space="preserve"> </w:t>
      </w:r>
      <w:r>
        <w:t xml:space="preserve">Multiple publications within a trial focused on samples collected from different subsets of trial participants at different times; therefore, we report their results separately rather than combined by trial. 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All but one of the eligible studies focused on onsite interventions, and one</w:t>
      </w:r>
      <w:r>
        <w:rPr>
          <w:vertAlign w:val="superscript"/>
        </w:rPr>
        <w:t xml:space="preserve">30</w:t>
      </w:r>
      <w:r>
        <w:t xml:space="preserve"> </w:t>
      </w:r>
      <w:r>
        <w:t xml:space="preserve">evaluated a combined water supply and onsite sanitation intervention. There were no studies examining the impact of hygiene or water interventions alone on pathogens and MST markers in the environment. 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pPr>
        <w:pStyle w:val="BodyText"/>
      </w:pPr>
      <w:r>
        <w:t xml:space="preserve">Interventions led to high latrine access among intervention recipients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effect on latrine access, with 38% percent of intervention compounds having functional latrines at endline compared to 10% of controls. The usage of latrines in intervention household was lower than latrine access though, especially among children; only 54% of children in the WASH Benefits Bangladesh used the latrine or potty and only 15% of animal feces was removed with the provided sani-scoop,[@ parvezAchievingOptimalTechnology2018] and children’s safe feces disposal dropped from 77% one year after intervention to 37% after two years in WASH Benefits Kenya,</w:t>
      </w:r>
      <w:r>
        <w:rPr>
          <w:vertAlign w:val="superscript"/>
        </w:rPr>
        <w:t xml:space="preserve">3</w:t>
      </w:r>
      <w:r>
        <w:t xml:space="preserve"> </w:t>
      </w:r>
      <w:r>
        <w:t xml:space="preserve">50% of households reported latrine usage by children in Odisha trial,</w:t>
      </w:r>
      <w:r>
        <w:rPr>
          <w:vertAlign w:val="superscript"/>
        </w:rPr>
        <w:t xml:space="preserve">5</w:t>
      </w:r>
      <w:r>
        <w:t xml:space="preserve"> </w:t>
      </w:r>
      <w:r>
        <w:t xml:space="preserve">and 35% of intervention villages had child feces disposed into improved latrines in the Gram Vikas study.</w:t>
      </w:r>
      <w:r>
        <w:rPr>
          <w:vertAlign w:val="superscript"/>
        </w:rPr>
        <w:t xml:space="preserve">30</w:t>
      </w:r>
      <w:r>
        <w:t xml:space="preserve"> </w:t>
      </w:r>
      <w:r>
        <w:t xml:space="preserve">However, access and usage to improved latrines were higher in intervention households than control households in all studie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4</w:t>
      </w:r>
      <w:r>
        <w:t xml:space="preserve"> </w:t>
      </w:r>
      <w:r>
        <w:t xml:space="preserve">to 6-10 years</w:t>
      </w:r>
      <w:r>
        <w:rPr>
          <w:vertAlign w:val="superscript"/>
        </w:rPr>
        <w:t xml:space="preserve">30</w:t>
      </w:r>
      <w:r>
        <w:t xml:space="preserve"> </w:t>
      </w:r>
      <w:r>
        <w:t xml:space="preserve">after intervention delivery, with most studies collecting samples at 1-2 years post intervention (Table 1). Types of samples collected included source and stored drinking water, child and mother hand rinses, soil from the courtyard, household and latrine areas, food, and flies caught in the compound’s latrine and kitchen areas. The number of environmental samples in individual studies varied from 60</w:t>
      </w:r>
      <w:r>
        <w:rPr>
          <w:vertAlign w:val="superscript"/>
        </w:rPr>
        <w:t xml:space="preserve">35</w:t>
      </w:r>
      <w:r>
        <w:t xml:space="preserve"> </w:t>
      </w:r>
      <w:r>
        <w:t xml:space="preserve">to 2107</w:t>
      </w:r>
      <w:r>
        <w:rPr>
          <w:vertAlign w:val="superscript"/>
        </w:rPr>
        <w:t xml:space="preserve">30</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6</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5</w:t>
      </w:r>
      <w:r>
        <w:t xml:space="preserve"> </w:t>
      </w:r>
      <w:r>
        <w:t xml:space="preserve">Two studies used microscopy to enumerate STH eggs.</w:t>
      </w:r>
      <w:r>
        <w:rPr>
          <w:vertAlign w:val="superscript"/>
        </w:rPr>
        <w:t xml:space="preserve">37,38</w:t>
      </w:r>
    </w:p>
    <w:p>
      <w:pPr>
        <w:pStyle w:val="BodyText"/>
      </w:pPr>
      <w:r>
        <w:t xml:space="preserve">Many targets had low or no variation. Out of 267 unique combinations of study, sample type, and target, 18 had no variation in target prevalence (all samples negative), and 43 had too little variation to estimate a prevalence ratio (&lt;10 positive or negative samples). Among these sparse combinations, most (95.3%) had too few positive samples, and 4.7% had too few negative samples. Overall, 206/267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39</w:t>
      </w:r>
      <w:r>
        <w:t xml:space="preserve"> </w:t>
      </w:r>
      <w:r>
        <w:t xml:space="preserve">to 62.3% for</w:t>
      </w:r>
      <w:r>
        <w:t xml:space="preserve"> </w:t>
      </w:r>
      <w:r>
        <w:rPr>
          <w:iCs/>
          <w:i/>
        </w:rPr>
        <w:t xml:space="preserve">Ascaris</w:t>
      </w:r>
      <w:r>
        <w:t xml:space="preserve"> </w:t>
      </w:r>
      <w:r>
        <w:t xml:space="preserve">in soil</w:t>
      </w:r>
      <w:r>
        <w:rPr>
          <w:vertAlign w:val="superscript"/>
        </w:rPr>
        <w:t xml:space="preserve">37</w:t>
      </w:r>
      <w:r>
        <w:t xml:space="preserve">. The prevalence of MST markers ranged from 2.4% for HumM2 in child hand rinses</w:t>
      </w:r>
      <w:r>
        <w:rPr>
          <w:vertAlign w:val="superscript"/>
        </w:rPr>
        <w:t xml:space="preserve">34</w:t>
      </w:r>
      <w:r>
        <w:t xml:space="preserve"> </w:t>
      </w:r>
      <w:r>
        <w:t xml:space="preserve">to 97.5% for BacCow in mothers’ hand rinses.</w:t>
      </w:r>
      <w:r>
        <w:rPr>
          <w:vertAlign w:val="superscript"/>
        </w:rPr>
        <w:t xml:space="preserve">39</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 2016. Among individual sample types there was only a significant pathogen prevalence reduction in flies (adjusted PR: 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90, 0.99) (Figure 1). Interventions had no effects on the prevalence of any MST marker in any sample type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in child and mother’s hand rinses and household soil (Figure 1). Among specific pathogens, interventions reduced the prevalence of adenovirus (adjusted PR: 0.21 (95% CI: 0.06, 0.68)) and</w:t>
      </w:r>
      <w:r>
        <w:t xml:space="preserve"> </w:t>
      </w:r>
      <w:r>
        <w:rPr>
          <w:iCs/>
          <w:i/>
        </w:rPr>
        <w:t xml:space="preserve">Shigella</w:t>
      </w:r>
      <w:r>
        <w:t xml:space="preserve"> </w:t>
      </w:r>
      <w:r>
        <w:t xml:space="preserve">(adjusted PR: 0.28 (95% CI: 0.10, 0.78)) in any sample type in Capone et al. 2021, driven by significant reductions in latrine soil samples (Figure S1).</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effects of interventions were inconsistent and largely null (Figure 2). There wasa reduction in any MST marker in any sample type in Boehm et al. 2016 (adjusted PR=0.99 (95% CI: 0.93, 1.06)) but an increase in Holcomb et al. 2022 (in prep., adjusted PR=1.16 (95% CI: 1.02, 1.32)). There was also a reduction any animal MST marker in stored water in Boehm et al. 2016 (adjusted PR=0.69 (95% CI: 0.50, 0.95)), driven primarily by a significant effect of the sanitation intervention on the ruminant (BacR) marker (adjusted PR: 0.62 (95% CI: 0.43, 0.90), Figure S2). There was a reduction in the human marker (HF183) in any sample type (adjusted PR=0.67 (95% CI: 0.48, 0.95)) in Holcomb et al 2020, but not individual sample types.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in prep.) Of these, 18% were below the specific study reported LOD, 24% below the study-reported LOQ, and 58% in the study-reported range of quantification. Of targets enumerated within specific sample types, only 1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one MST target, but not others, and not on STH egg counts. The abundance of the BacCow animal marker was lower in mothers’ hand rinses in the intervention arm in Fuhrmeister et al. 2020, with an adjusted log10-transformed difference of -0.28 (95% CI: -0.49, -0.07).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w:t>
      </w:r>
    </w:p>
    <w:p>
      <w:pPr>
        <w:pStyle w:val="BodyText"/>
      </w:pPr>
      <w:r>
        <w:t xml:space="preserve">There was no significant effect of any interventions on any pathogen or any MST marker prevalence when households were stratified by animal presence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MST in any sample type: 0.22), between randomized trials and quasi-experimental studies (Wald-test p-value: 0.43), between the four studies that achieved high latrine access among intervention recipients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reported in 7 individual papers and one unpublished study.</w:t>
      </w:r>
      <w:r>
        <w:rPr>
          <w:vertAlign w:val="superscript"/>
        </w:rPr>
        <w:t xml:space="preserve">30,34,34,35,37–39</w:t>
      </w:r>
      <w:r>
        <w:t xml:space="preserve"> </w:t>
      </w:r>
      <w:r>
        <w:t xml:space="preserve">Despite differences in study settings and intervention designs across studies, results were relatively consistent, with no statistically significant heterogeneity in any of the pooled estimates.</w:t>
      </w:r>
    </w:p>
    <w:p>
      <w:pPr>
        <w:pStyle w:val="BodyText"/>
      </w:pPr>
      <w:r>
        <w:t xml:space="preserve">While individual studies were likely underpowered to detect effects, there was generally consistency in protective point estimates of intervention effects, and there was a small but significant reduction in the prevalence of any pathogen in any sample type when pooled across studies. The increase in power when combining studies highlights a strength of the IPD meta-analysis approach, along with standardized estimation approaches and subgroup analyses.</w:t>
      </w:r>
      <w:r>
        <w:rPr>
          <w:vertAlign w:val="superscript"/>
        </w:rPr>
        <w:t xml:space="preserve">40</w:t>
      </w:r>
      <w:r>
        <w:t xml:space="preserve"> </w:t>
      </w:r>
      <w:r>
        <w:t xml:space="preserve">These findings indicate that there was a small effect of sanitation interventions on reducing the overall prevalence of pathogens in the environment, regardless of the study setting or the specifics of the sanitation improvements.</w:t>
      </w:r>
    </w:p>
    <w:p>
      <w:pPr>
        <w:pStyle w:val="BodyText"/>
      </w:pPr>
      <w:r>
        <w:t xml:space="preserve">Domestic animals can contribute to fecal contamination in the environment,</w:t>
      </w:r>
      <w:r>
        <w:rPr>
          <w:vertAlign w:val="superscript"/>
        </w:rPr>
        <w:t xml:space="preserve">41</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2</w:t>
      </w:r>
      <w:r>
        <w:t xml:space="preserve"> </w:t>
      </w:r>
      <w:r>
        <w:t xml:space="preserve">MST markers allow differentiating the effect of sanitation improvements on fecal markers from human vs. animal sources. In our analysis, there were only a reduction in one of two human-specific MST markers in the MapSan study when aggregated across sample types, but not in individual sample types. We observed reduced prevalence of ruminant markers in stored water and reduced abundance of animal markers on mothers’ hands in two studies nested within the WASH Benefits Bangladesh trial; there was no effect on the prevalence of the latter (&gt;95% in both arms), highlighting the utility of quantifying high-prevalence environmental targets. Notably, the sanitation intervention in this trial included a scoop for disposal of child and animal feces and may thus have reduced animal fecal contamination in environmental samples, while the sanitation interventions from other included studies would not be expected to have reduced animal-specific MST markers.</w:t>
      </w:r>
    </w:p>
    <w:p>
      <w:pPr>
        <w:pStyle w:val="BodyText"/>
      </w:pPr>
      <w:r>
        <w:t xml:space="preserve">Molecular methods allowing for the detection of specific enteropathogens or MST markers are typically more expensive than measuring FIB, contributing to the small number of eligible studies to be included in our meta-analysis and samples analyzed from a subset of participants in each study. These methods also require skilled staff and more advanced laboratory equipment. In addition, MST markers have limitations with their specificity and sensitivity in low-income country settings.</w:t>
      </w:r>
      <w:r>
        <w:rPr>
          <w:vertAlign w:val="superscript"/>
        </w:rPr>
        <w:t xml:space="preserve">25,43</w:t>
      </w:r>
      <w:r>
        <w:t xml:space="preserve"> </w:t>
      </w:r>
      <w:r>
        <w:t xml:space="preserve">Our findings using these more advanced methods were consistent with previous evidence that sanitation interventions had no effect on FIB in the environment,</w:t>
      </w:r>
      <w:r>
        <w:rPr>
          <w:vertAlign w:val="superscript"/>
        </w:rPr>
        <w:t xml:space="preserve">6</w:t>
      </w:r>
      <w:r>
        <w:t xml:space="preserve"> </w:t>
      </w:r>
      <w:r>
        <w:t xml:space="preserve">suggesting null effects are not solely due to limitations of FIB. Therefore, FIB remain a useful tool to assess the impact of WASH interventions, as more locations and points in time can be sampled for the same cost. Enteropathogen-specific testing may be most useful to supplement FIB measurements to identify the specific etiologies through which WASH interventions may improve health or assess the effects of targeted intervention on a specific enteropathogen. Advances in technology that reduce the costs of molecular diagnostics or increased funding for environmental testing within WASH trials may allow broader use of these methods to more precisely estimate the impact of WASH interventions on environmental contamination. Additionally, standardization of a broad panel of important enteropathogens, using molecular methods sensitive enough to permit simultaneous detection in both environmental and clinical samples, as well as standardized reporting guidelines, would allow for better comparability for future IPD meta-analyses.</w:t>
      </w:r>
      <w:r>
        <w:rPr>
          <w:vertAlign w:val="superscript"/>
        </w:rPr>
        <w:t xml:space="preserve">13</w:t>
      </w:r>
    </w:p>
    <w:p>
      <w:pPr>
        <w:pStyle w:val="BodyText"/>
      </w:pPr>
      <w:r>
        <w:t xml:space="preserve">We used composite measures of contamination to allow us to combine estimates from different targets and sample types across multiple studies to increase statistical efficiency. Effects on these composite outcomes should be interpreted with caution as they provide no information on specific transmission pathways and also obscure the specific pathogens and fecal sources the sanitation interventions affected, a primary advantage of using pathogen-specific measures and MST markers over FIB.</w:t>
      </w:r>
      <w:r>
        <w:rPr>
          <w:vertAlign w:val="superscript"/>
        </w:rPr>
        <w:t xml:space="preserve">44</w:t>
      </w:r>
      <w:r>
        <w:t xml:space="preserve"> </w:t>
      </w:r>
      <w:r>
        <w:t xml:space="preserve">However, our results using aggregated environmental measures are supported by the mostly protective but insignificant effects on individual pathogens in specific sample types. Similarly, pooled estimates from multiple studies should be interpreted in conjunction with study-specific estimates, as studies in our review measured different targets in different environmental matrices using different methods, had different interventions, and were conducted in locations with different climates, built environments, and sociocultural settings. However, we found no statistical evidence of heterogeneity in intervention effects between studies, and low-prevision study-specific estimates and high-precision pooled estimates were qualitatively aligned.</w:t>
      </w:r>
    </w:p>
    <w:p>
      <w:pPr>
        <w:pStyle w:val="BodyText"/>
      </w:pPr>
      <w:r>
        <w:t xml:space="preserve">One limitation of our study was that covariates were measured differently across studies (Table S8) and we were able to control for a small number of covariates in some cases due to sparse data. However, it is unlikely that there is substantial residual confounding biasing our results given the randomized or quasi-experimental nature of included studies and the similarity between our unadjusted and adjusted estimate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test for effects on child health and not pathogen or MST markers in the environment, and due to small sample sizes and low target prevalence we were not able to estimate intervention effects for some targets and had low power in estimated effects for individual studies.</w:t>
      </w:r>
    </w:p>
    <w:p>
      <w:pPr>
        <w:pStyle w:val="BodyText"/>
      </w:pPr>
      <w:r>
        <w:t xml:space="preserve">In addition, the included studies only collected a small quantity of samples from a single location at a single point in time; it is possible reductions in pathogen concentrations would be more apparent with larger quantities of environmental samples (e.g., water, soil) combined before testing. Environmental sampling in general is not necessarily reflective of children’s exposure, as cross-sectional detection of a pathogen in a given environmental sample is a poor proxy of actual ingestion of pathogens over time.</w:t>
      </w:r>
      <w:r>
        <w:rPr>
          <w:vertAlign w:val="superscript"/>
        </w:rPr>
        <w:t xml:space="preserve">45</w:t>
      </w:r>
      <w:r>
        <w:t xml:space="preserve"> </w:t>
      </w:r>
      <w:r>
        <w:t xml:space="preserve">Despite these caveats, the small reduction in any pathogen prevalence in the environment and lack of effect on MST markers from sanitation interventions in our analysis is consistent with the null findings of the parent trials on child diarrhea,</w:t>
      </w:r>
      <w:r>
        <w:rPr>
          <w:vertAlign w:val="superscript"/>
        </w:rPr>
        <w:t xml:space="preserve">5,28–30</w:t>
      </w:r>
      <w:r>
        <w:t xml:space="preserve"> </w:t>
      </w:r>
      <w:r>
        <w:t xml:space="preserve">except for the WASH Benefits Bangladesh trial that found a significant reduction in diarrhea prevalence in the sanitation arm compared to controls.</w:t>
      </w:r>
    </w:p>
    <w:p>
      <w:pPr>
        <w:pStyle w:val="BodyText"/>
      </w:pPr>
      <w:r>
        <w:t xml:space="preserve">The limited effects of sanitation interventions on enteropathogens, MST markers in this analysis, and on diarrheal disease in the parent studies indicate the insufficiency of onsite sanitation solutions in reducing fecal contamination in the environment. This could be due to limited use of the latrines, especially among children, failure to address animal feces, or lack of safe disposal and treatment of fecal waste as well as poor containment within onsite facilities. Public health programs should pursu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just containment, and address child and animal feces to more effectively interrupt environmental pathogen transmission.</w:t>
      </w:r>
      <w:r>
        <w:rPr>
          <w:vertAlign w:val="superscript"/>
        </w:rPr>
        <w:t xml:space="preserve">46</w:t>
      </w:r>
      <w:r>
        <w:t xml:space="preserve"> </w:t>
      </w:r>
      <w:r>
        <w:t xml:space="preserve">Future WASH intervention studies should also assess the effect of water treatment and hygiene interventions across a range of pathogens and include understudied pathogen transmission pathways such as child hands, soil and flies.</w:t>
      </w:r>
    </w:p>
    <w:bookmarkEnd w:id="38"/>
    <w:bookmarkStart w:id="87" w:name="references"/>
    <w:p>
      <w:pPr>
        <w:pStyle w:val="Heading2"/>
      </w:pPr>
      <w:r>
        <w:t xml:space="preserve">References</w:t>
      </w:r>
    </w:p>
    <w:bookmarkStart w:id="86" w:name="refs"/>
    <w:bookmarkStart w:id="39"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9"/>
    <w:bookmarkStart w:id="40"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0"/>
    <w:bookmarkStart w:id="41"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1"/>
    <w:bookmarkStart w:id="42"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2"/>
    <w:bookmarkStart w:id="43"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3"/>
    <w:bookmarkStart w:id="44"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4"/>
    <w:bookmarkStart w:id="45"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5"/>
    <w:bookmarkStart w:id="46"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6"/>
    <w:bookmarkStart w:id="47"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7"/>
    <w:bookmarkStart w:id="48"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8"/>
    <w:bookmarkStart w:id="49"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9"/>
    <w:bookmarkStart w:id="50"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0"/>
    <w:bookmarkStart w:id="51"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1"/>
    <w:bookmarkStart w:id="52"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2"/>
    <w:bookmarkStart w:id="53"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3"/>
    <w:bookmarkStart w:id="54"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54"/>
    <w:bookmarkStart w:id="55"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5"/>
    <w:bookmarkStart w:id="56"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6"/>
    <w:bookmarkStart w:id="57"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7"/>
    <w:bookmarkStart w:id="58"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8"/>
    <w:bookmarkStart w:id="59"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9"/>
    <w:bookmarkStart w:id="60" w:name="Xe164a29abfa864b85eee56d714229aa35a5dd09"/>
    <w:p>
      <w:pPr>
        <w:pStyle w:val="Bibliography"/>
      </w:pPr>
      <w:r>
        <w:t xml:space="preserve">2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d8fe7285a459ef2a123c0bbff98fb4aa7c6fc5"/>
    <w:p>
      <w:pPr>
        <w:pStyle w:val="Bibliography"/>
      </w:pPr>
      <w:r>
        <w:t xml:space="preserve">2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X06bbfa70791bc2badf73363d0a70ccb9cb45870"/>
    <w:p>
      <w:pPr>
        <w:pStyle w:val="Bibliography"/>
      </w:pPr>
      <w:r>
        <w:t xml:space="preserve">24.</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2"/>
    <w:bookmarkStart w:id="63" w:name="Xff5461ced33daa2db28e576edab0bed3265b0d6"/>
    <w:p>
      <w:pPr>
        <w:pStyle w:val="Bibliography"/>
      </w:pPr>
      <w:r>
        <w:t xml:space="preserve">25.</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3"/>
    <w:bookmarkStart w:id="64" w:name="ref-d.o.oWeatherAtlasWeather"/>
    <w:p>
      <w:pPr>
        <w:pStyle w:val="Bibliography"/>
      </w:pPr>
      <w:r>
        <w:t xml:space="preserve">26.</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4"/>
    <w:bookmarkStart w:id="65" w:name="Xd9771f8024de563fa64d63e513a6f830a201a25"/>
    <w:p>
      <w:pPr>
        <w:pStyle w:val="Bibliography"/>
      </w:pPr>
      <w:r>
        <w:t xml:space="preserve">27.</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5"/>
    <w:bookmarkStart w:id="66" w:name="X82fdba8d1f9013a63e22e8c41ebdd02b8a8bf02"/>
    <w:p>
      <w:pPr>
        <w:pStyle w:val="Bibliography"/>
      </w:pPr>
      <w:r>
        <w:t xml:space="preserve">28.</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29.</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0.</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1.</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2.</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3.</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Xf2a03ad0ba8e597b78cac8eb44474a2515beb21"/>
    <w:p>
      <w:pPr>
        <w:pStyle w:val="Bibliography"/>
      </w:pPr>
      <w:r>
        <w:t xml:space="preserve">34.</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2"/>
    <w:bookmarkStart w:id="73" w:name="ref-odagiriHumanFecalPathogen2016"/>
    <w:p>
      <w:pPr>
        <w:pStyle w:val="Bibliography"/>
      </w:pPr>
      <w:r>
        <w:t xml:space="preserve">35.</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3"/>
    <w:bookmarkStart w:id="74" w:name="X4d75251919f78b08ed84b8281d002c4332deee4"/>
    <w:p>
      <w:pPr>
        <w:pStyle w:val="Bibliography"/>
      </w:pPr>
      <w:r>
        <w:t xml:space="preserve">3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4"/>
    <w:bookmarkStart w:id="75" w:name="X97c43424af1f98a227fde11998363b94410cc27"/>
    <w:p>
      <w:pPr>
        <w:pStyle w:val="Bibliography"/>
      </w:pPr>
      <w:r>
        <w:t xml:space="preserve">37.</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5"/>
    <w:bookmarkStart w:id="76" w:name="Xf9e2a4a9eb87275ea3c8190d2addb0f7bef699d"/>
    <w:p>
      <w:pPr>
        <w:pStyle w:val="Bibliography"/>
      </w:pPr>
      <w:r>
        <w:t xml:space="preserve">38.</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6"/>
    <w:bookmarkStart w:id="77" w:name="X9dcf9420471408d0f247188f0ab66b2bab98776"/>
    <w:p>
      <w:pPr>
        <w:pStyle w:val="Bibliography"/>
      </w:pPr>
      <w:r>
        <w:t xml:space="preserve">39.</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7"/>
    <w:bookmarkStart w:id="79" w:name="ref-hernanCausalAnalysesExisting2021"/>
    <w:p>
      <w:pPr>
        <w:pStyle w:val="Bibliography"/>
      </w:pPr>
      <w:r>
        <w:t xml:space="preserve">40.</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78">
        <w:r>
          <w:rPr>
            <w:rStyle w:val="Hyperlink"/>
          </w:rPr>
          <w:t xml:space="preserve">10.1016/j.jclinepi.2021.08.028</w:t>
        </w:r>
      </w:hyperlink>
      <w:r>
        <w:t xml:space="preserve">.</w:t>
      </w:r>
    </w:p>
    <w:bookmarkEnd w:id="79"/>
    <w:bookmarkStart w:id="80" w:name="ref-ercumenAnimalFecesContribute2017"/>
    <w:p>
      <w:pPr>
        <w:pStyle w:val="Bibliography"/>
      </w:pPr>
      <w:r>
        <w:t xml:space="preserve">41.</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0"/>
    <w:bookmarkStart w:id="81" w:name="ref-pickeringWASHBenefitsSHINE2019"/>
    <w:p>
      <w:pPr>
        <w:pStyle w:val="Bibliography"/>
      </w:pPr>
      <w:r>
        <w:t xml:space="preserve">42.</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1"/>
    <w:bookmarkStart w:id="82" w:name="ref-holcombMicrobialIndicatorsFecal2020"/>
    <w:p>
      <w:pPr>
        <w:pStyle w:val="Bibliography"/>
      </w:pPr>
      <w:r>
        <w:t xml:space="preserve">43.</w:t>
      </w:r>
      <w:r>
        <w:t xml:space="preserve"> </w:t>
      </w:r>
      <w:r>
        <w:t xml:space="preserve">	</w:t>
      </w:r>
      <w:r>
        <w:t xml:space="preserve">Holcomb, D. A. &amp; Stewart, J. R. Microbial</w:t>
      </w:r>
      <w:r>
        <w:t xml:space="preserve"> </w:t>
      </w:r>
      <w:r>
        <w:t xml:space="preserve">Indicators</w:t>
      </w:r>
      <w:r>
        <w:t xml:space="preserve"> </w:t>
      </w:r>
      <w:r>
        <w:t xml:space="preserve">of</w:t>
      </w:r>
      <w:r>
        <w:t xml:space="preserve"> </w:t>
      </w:r>
      <w:r>
        <w:t xml:space="preserve">Fecal Pollution</w:t>
      </w:r>
      <w:r>
        <w:t xml:space="preserve">:</w:t>
      </w:r>
      <w:r>
        <w:t xml:space="preserve"> </w:t>
      </w:r>
      <w:r>
        <w:t xml:space="preserve">Recent Progress</w:t>
      </w:r>
      <w:r>
        <w:t xml:space="preserve"> </w:t>
      </w:r>
      <w:r>
        <w:t xml:space="preserve">and</w:t>
      </w:r>
      <w:r>
        <w:t xml:space="preserve"> </w:t>
      </w:r>
      <w:r>
        <w:t xml:space="preserve">Challenges</w:t>
      </w:r>
      <w:r>
        <w:t xml:space="preserve"> </w:t>
      </w:r>
      <w:r>
        <w:t xml:space="preserve">in</w:t>
      </w:r>
      <w:r>
        <w:t xml:space="preserve"> </w:t>
      </w:r>
      <w:r>
        <w:t xml:space="preserve">Assessing Water Quality</w:t>
      </w:r>
      <w:r>
        <w:t xml:space="preserve">.</w:t>
      </w:r>
      <w:r>
        <w:t xml:space="preserve"> </w:t>
      </w:r>
      <w:r>
        <w:rPr>
          <w:iCs/>
          <w:i/>
        </w:rPr>
        <w:t xml:space="preserve">Current Environmental Health Reports</w:t>
      </w:r>
      <w:r>
        <w:t xml:space="preserve"> </w:t>
      </w:r>
      <w:r>
        <w:rPr>
          <w:bCs/>
          <w:b/>
        </w:rPr>
        <w:t xml:space="preserve">7</w:t>
      </w:r>
      <w:r>
        <w:t xml:space="preserve">, 311–324 (2020).</w:t>
      </w:r>
    </w:p>
    <w:bookmarkEnd w:id="82"/>
    <w:bookmarkStart w:id="83" w:name="Xa5dd81d1de9290f0b501ee14a75f8373e78e101"/>
    <w:p>
      <w:pPr>
        <w:pStyle w:val="Bibliography"/>
      </w:pPr>
      <w:r>
        <w:t xml:space="preserve">44.</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3"/>
    <w:bookmarkStart w:id="84" w:name="X18461787e9834ac857e3ebb2d1f89ed11ef0d7f"/>
    <w:p>
      <w:pPr>
        <w:pStyle w:val="Bibliography"/>
      </w:pPr>
      <w:r>
        <w:t xml:space="preserve">45.</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84"/>
    <w:bookmarkStart w:id="85" w:name="ref-levyMovingTransformationalWASH2019"/>
    <w:p>
      <w:pPr>
        <w:pStyle w:val="Bibliography"/>
      </w:pPr>
      <w:r>
        <w:t xml:space="preserve">46.</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5"/>
    <w:bookmarkEnd w:id="86"/>
    <w:bookmarkEnd w:id="87"/>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44, limit: 250.</w:t>
      </w:r>
    </w:p>
  </w:comment>
  <w:comment w:id="1" w:author="Andrew" w:date="Date">
    <w:p>
      <w:pPr>
        <w:pStyle w:val="CommentText"/>
      </w:pPr>
      <w:r>
        <w:rPr>
          <w:rStyle w:val="CommentReference"/>
          <w:annotationRef/>
        </w:rPr>
      </w:r>
      <w:r>
        <w:t xml:space="preserve">Word count: 4824, limit: 4500 if we can get the manuscript considered as a commissioned review</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jclinepi.2021.08.028"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participant data meta-analysis</dc:title>
  <dc:creator>Andrew Mertens, Ben Arnold, Jade Benjamin-Chung, Ali Boehm, Joe Brown, Drew Capone, Tom Clasen, Erica Fuhrmeister, Jessica Grembi, David Holcomb, Jackie Knee, Laura Kwong, Audrie Lin, Steve Luby, Rassul Nala, Kara Nelson, Sammy Njenga, Clair Null, Amy Pickering, Mahbubur Rahman, Heather Reese, Lauren Steinbaum, Jill Stewart, Ruwan Thilakaratne, Oliver Cumming, Jack Colford, Ayse Ercumen</dc:creator>
  <cp:keywords/>
  <dcterms:created xsi:type="dcterms:W3CDTF">2022-03-15T22:10:41Z</dcterms:created>
  <dcterms:modified xsi:type="dcterms:W3CDTF">2022-03-15T22: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